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 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 เราก็จะได้ ทำความเข้าใจกับมันง่ายขึ้นนะคะ โดยตัว Microsoft Access นี่นะคะ ในรูปตัวโปรแกรมมันจะเป็นสีส้ม ๆ น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 สมมุติมีรายชื่ออยู่ 1 รายชื่อเราอยากให้มันออกเป็นรายงานเฉพาะชื่อที่เป็นผู้หญิงเราก็สามารถช่วย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 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excel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excel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 คร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20 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3-01T08:16:48Z</dcterms:created>
  <dcterms:modified xsi:type="dcterms:W3CDTF">2023-03-01T08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ีนาคม 2566 เวลา 13.30 น.</vt:lpwstr>
  </property>
  <property fmtid="{D5CDD505-2E9C-101B-9397-08002B2CF9AE}" pid="3" name="subtitle">
    <vt:lpwstr/>
  </property>
</Properties>
</file>